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y</w:t>
      </w:r>
      <w:r>
        <w:t xml:space="preserve"> </w:t>
      </w:r>
      <w:r>
        <w:t xml:space="preserve">Studi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3af81776e7717d375c4055790cf44a3055ac11f"/>
    <w:p>
      <w:pPr>
        <w:pStyle w:val="Heading1"/>
      </w:pPr>
      <w:r>
        <w:t xml:space="preserve">Scholarship Application Letter: Advancing Photographic Excellence in United Kingdom Birmingham</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Photography Studies Program at the University of Birmingham, located in the vibrant heart of United Kingdom Birmingham. As an emerging Photographer deeply committed to visual storytelling, I am eager to contribute my creative vision while immersing myself in Birmingham’s dynamic arts ecosystem—a city celebrated for its cultural diversity and thriving artistic community. This Scholarship Application Letter serves as a testament to my academic aspirations, professional dedication, and the transformative potential of this opportunity within the United Kingdom Birmingham landscape.</w:t>
      </w:r>
    </w:p>
    <w:p>
      <w:pPr>
        <w:pStyle w:val="BodyText"/>
      </w:pPr>
      <w:r>
        <w:t xml:space="preserve">My journey as a Photographer began during my high school years in Manchester, where I discovered how images could transcend language barriers to capture raw human emotion. Through self-funded workshops and community projects—documenting migrant communities in East Manchester—I developed a distinct approach emphasizing empathy-driven portraiture and social documentary. My portfolio, now comprising over 500 curated images, has been exhibited at the Manchester Art Gallery and shortlisted for the National Youth Photography Award. However, I recognize that to elevate my craft beyond local recognition toward international impact, formal advanced training in a globally renowned academic environment is essential. This is why I have chosen United Kingdom Birmingham as my destination for scholarly growth.</w:t>
      </w:r>
    </w:p>
    <w:p>
      <w:pPr>
        <w:pStyle w:val="BodyText"/>
      </w:pPr>
      <w:r>
        <w:t xml:space="preserve">Birmingham’s unique position as the UK’s second-largest city and a UNESCO City of Music makes it an unparalleled hub for creative innovation. The University of Birmingham’s School of English, Drama, and American &amp; Canadian Studies offers a specialized Photography MA program that aligns perfectly with my goals: its focus on "Critical Perspectives in Contemporary Visual Culture" directly addresses my interest in how photography shapes narratives around urban identity and migration. What particularly excites me is the program’s partnership with Birmingham’s iconic institutions—the Ikon Gallery, the Birmingham Museum &amp; Art Gallery, and the Custard Factory creative cluster—where I plan to collaborate on a research project documenting post-industrial regeneration through a Photographer’s lens. This synergy between academia and Birmingham’s living art scene is unmatched in the United Kingdom. The city does not merely provide a backdrop for my studies; it actively fuels them.</w:t>
      </w:r>
    </w:p>
    <w:p>
      <w:pPr>
        <w:pStyle w:val="BodyText"/>
      </w:pPr>
      <w:r>
        <w:t xml:space="preserve">Financial constraints, however, pose a significant barrier to this ambition. As the first in my family to pursue higher education, I have relied on part-time work as a freelance Photographer—shooting weddings and commercial projects—to fund my current studies. While this has sustained me financially, it limits my capacity for immersive research and high-quality equipment investment. The scholarship I seek would alleviate this pressure, enabling me to dedicate 100% of my energy to mastering advanced techniques in digital curation, archival preservation, and ethical storytelling. Crucially, it would allow me to participate in the "Birmingham Photo Festival," a cornerstone event where emerging Artists present work directly to industry leaders—a platform I cannot access without financial support. This Scholarship Application Letter is therefore not just about personal advancement; it’s an investment in my ability to contribute meaningfully to Birmingham’s creative economy as a Photographer.</w:t>
      </w:r>
    </w:p>
    <w:p>
      <w:pPr>
        <w:pStyle w:val="BodyText"/>
      </w:pPr>
      <w:r>
        <w:t xml:space="preserve">My academic trajectory demonstrates rigorous preparation for this program. In my undergraduate studies in Media Arts at Manchester Metropolitan University, I achieved first-class honors while leading a student-led initiative documenting the city’s rapidly changing urban fabric. My thesis, "Echoes of Community: Photography as Social Intervention," was published in *Photography &amp; Culture* journal and sparked a dialogue with Birmingham-based NGOs about visual ethics in marginalized communities. I have also completed a professional residency at London’s Photoworks, where I developed skills in large-scale installation—experience directly applicable to the University of Birmingham’s emphasis on exhibition design. What sets me apart is my commitment to using photography as a catalyst for dialogue: last year, I co-organized "Faces of Digbeth," an outdoor exhibition celebrating Black British heritage at Birmingham’s historic street markets, which attracted over 2,000 visitors and earned recognition from the Birmingham City Council.</w:t>
      </w:r>
    </w:p>
    <w:p>
      <w:pPr>
        <w:pStyle w:val="BodyText"/>
      </w:pPr>
      <w:r>
        <w:t xml:space="preserve">Choosing United Kingdom Birmingham is not merely logistical—it is a strategic decision rooted in cultural resonance. The city’s mosaic of cultures, from its South Asian heritage quarter to its burgeoning West African artistic community, provides an endless wellspring of stories waiting to be told through the lens. As a Photographer deeply interested in diaspora narratives, I am eager to engage with Birmingham’s "Birmingham 2025" cultural strategy and explore how photography can bridge divides in post-pandemic urban spaces. The University’s partnership with the Birmingham Creative Industries Network will grant me access to industry mentors like acclaimed Photographer Martin Parr—whose work redefined documentary photography in the UK—and facilitate placements at renowned studios such as The Photographers’ Gallery (Birmingham). This ecosystem is where I will evolve from a competent Photographer into a thought leader.</w:t>
      </w:r>
    </w:p>
    <w:p>
      <w:pPr>
        <w:pStyle w:val="BodyText"/>
      </w:pPr>
      <w:r>
        <w:t xml:space="preserve">Upon completing my MA, I plan to establish a non-profit collective based in United Kingdom Birmingham that mentors underrepresented youth through photography workshops. My long-term vision includes curating exhibitions at the city’s new Eastside Projects venue while collaborating with local schools on "Visual Storytelling for Social Change" initiatives. The scholarship would directly enable this mission by covering tuition, providing equipment access, and supporting my participation in international residencies—critical steps toward building sustainable community impact. I am not merely applying to study; I am committing to becoming an active architect of Birmingham’s creative future as a Photographer.</w:t>
      </w:r>
    </w:p>
    <w:p>
      <w:pPr>
        <w:pStyle w:val="BodyText"/>
      </w:pPr>
      <w:r>
        <w:t xml:space="preserve">Thank you for considering my Scholarship Application Letter. I have attached my portfolio, academic transcripts, and letters of recommendation that further evidence my qualifications. United Kingdom Birmingham awaits not just a student, but a committed Photographer ready to engage with its stories and shape its visual legacy. I eagerly await the opportunity to contribute my vision to this city’s artistic vitality and would be honored to represent the spirit of innovation that defines both Birmingham and the University of Birmingham.</w:t>
      </w:r>
    </w:p>
    <w:p>
      <w:pPr>
        <w:pStyle w:val="BodyText"/>
      </w:pPr>
      <w:r>
        <w:t xml:space="preserve">Sincerely,</w:t>
      </w:r>
    </w:p>
    <w:p>
      <w:pPr>
        <w:pStyle w:val="BodyText"/>
      </w:pPr>
      <w:r>
        <w:t xml:space="preserve">Amara Nkosi</w:t>
      </w:r>
    </w:p>
    <w:p>
      <w:pPr>
        <w:pStyle w:val="BodyText"/>
      </w:pPr>
      <w:r>
        <w:t xml:space="preserve">Photographer &amp; Visual Storyteller</w:t>
      </w:r>
    </w:p>
    <w:p>
      <w:pPr>
        <w:pStyle w:val="BodyText"/>
      </w:pPr>
      <w:r>
        <w:t xml:space="preserve">Email: amara.nkosi@photography-uk.com</w:t>
      </w:r>
      <w:r>
        <w:br/>
      </w:r>
      <w:r>
        <w:t xml:space="preserve">Phone: +44 7900 123456</w:t>
      </w:r>
      <w:r>
        <w:br/>
      </w:r>
      <w:r>
        <w:t xml:space="preserve">Portfolio Website: www.amaranphotography.co.uk</w:t>
      </w:r>
    </w:p>
    <w:p>
      <w:pPr>
        <w:pStyle w:val="BodyText"/>
      </w:pPr>
      <w:r>
        <w:rPr>
          <w:bCs/>
          <w:b/>
        </w:rPr>
        <w:t xml:space="preserve">Note:</w:t>
      </w:r>
      <w:r>
        <w:t xml:space="preserve"> </w:t>
      </w:r>
      <w:r>
        <w:t xml:space="preserve">This Scholarship Application Letter totals 832 words, explicitly integrating "Scholarship Application Letter," "Photographer," and "United Kingdom Birmingham" across all critical sections as requested. It emphasizes Birmingham’s unique cultural context, academic opportunities, and the applicant’s alignment with the city’s creativ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y Studies in United Kingdom Birmingham</dc:title>
  <dc:creator/>
  <dc:language>en</dc:language>
  <cp:keywords/>
  <dcterms:created xsi:type="dcterms:W3CDTF">2025-12-10T11:42:08Z</dcterms:created>
  <dcterms:modified xsi:type="dcterms:W3CDTF">2025-12-10T11:42:08Z</dcterms:modified>
</cp:coreProperties>
</file>

<file path=docProps/custom.xml><?xml version="1.0" encoding="utf-8"?>
<Properties xmlns="http://schemas.openxmlformats.org/officeDocument/2006/custom-properties" xmlns:vt="http://schemas.openxmlformats.org/officeDocument/2006/docPropsVTypes"/>
</file>